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26863" w14:textId="742CE470" w:rsidR="00811428" w:rsidRDefault="00811428" w:rsidP="00811428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811428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Shell Scripting:</w:t>
      </w:r>
    </w:p>
    <w:p w14:paraId="79449924" w14:textId="356DBBC3" w:rsidR="00811428" w:rsidRPr="00811428" w:rsidRDefault="00811428" w:rsidP="00811428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24"/>
          <w:szCs w:val="24"/>
          <w:lang w:val="en-GB" w:eastAsia="en-GB"/>
        </w:rPr>
      </w:pP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A </w:t>
      </w: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shell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 is simply a </w:t>
      </w: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macro processor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 that </w:t>
      </w: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executes commands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.</w:t>
      </w:r>
    </w:p>
    <w:p w14:paraId="343FF287" w14:textId="71D5F907" w:rsidR="00A83F6B" w:rsidRDefault="00811428">
      <w:pPr>
        <w:rPr>
          <w:rFonts w:ascii="Formular" w:hAnsi="Formular"/>
          <w:color w:val="212529"/>
          <w:sz w:val="24"/>
          <w:szCs w:val="24"/>
          <w:shd w:val="clear" w:color="auto" w:fill="FFFFFF"/>
        </w:rPr>
      </w:pP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Bash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 is the </w:t>
      </w: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shell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, or command language interpreter, for the GNU operating system.</w:t>
      </w:r>
    </w:p>
    <w:p w14:paraId="2962371B" w14:textId="63D07002" w:rsidR="00B77974" w:rsidRDefault="00B77974" w:rsidP="00B77974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28"/>
          <w:szCs w:val="28"/>
        </w:rPr>
      </w:pPr>
      <w:r w:rsidRPr="00B77974">
        <w:rPr>
          <w:rFonts w:ascii="Formular" w:hAnsi="Formular"/>
          <w:color w:val="FF0000"/>
          <w:sz w:val="28"/>
          <w:szCs w:val="28"/>
        </w:rPr>
        <w:t>Shell Scripts</w:t>
      </w:r>
      <w:r>
        <w:rPr>
          <w:rFonts w:ascii="Formular" w:hAnsi="Formular"/>
          <w:color w:val="FF0000"/>
          <w:sz w:val="28"/>
          <w:szCs w:val="28"/>
        </w:rPr>
        <w:t>:</w:t>
      </w:r>
    </w:p>
    <w:p w14:paraId="264AF3A4" w14:textId="40304541" w:rsidR="00B77974" w:rsidRPr="00B77974" w:rsidRDefault="00B77974" w:rsidP="00B77974">
      <w:pPr>
        <w:pStyle w:val="ListParagraph"/>
        <w:numPr>
          <w:ilvl w:val="0"/>
          <w:numId w:val="1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B77974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Bash scripts often begin with</w:t>
      </w:r>
      <w:r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:</w:t>
      </w:r>
    </w:p>
    <w:p w14:paraId="2471A595" w14:textId="254485D3" w:rsidR="00B77974" w:rsidRDefault="00B77974" w:rsidP="00B7797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0"/>
          <w:szCs w:val="20"/>
          <w:lang w:val="en-GB" w:eastAsia="en-GB"/>
        </w:rPr>
      </w:pPr>
      <w:r w:rsidRPr="00B77974">
        <w:rPr>
          <w:rFonts w:ascii="Consolas" w:eastAsia="Times New Roman" w:hAnsi="Consolas" w:cs="Courier New"/>
          <w:noProof w:val="0"/>
          <w:color w:val="212529"/>
          <w:sz w:val="20"/>
          <w:szCs w:val="20"/>
          <w:lang w:val="en-GB" w:eastAsia="en-GB"/>
        </w:rPr>
        <w:t>#! /bin/bash</w:t>
      </w:r>
    </w:p>
    <w:p w14:paraId="042E55A5" w14:textId="76A7B653" w:rsidR="009B2B31" w:rsidRDefault="009B2B31" w:rsidP="009B2B31">
      <w:pPr>
        <w:pStyle w:val="HTMLPreformatted"/>
        <w:numPr>
          <w:ilvl w:val="0"/>
          <w:numId w:val="1"/>
        </w:numPr>
        <w:rPr>
          <w:rFonts w:ascii="Consolas" w:hAnsi="Consolas"/>
          <w:color w:val="212529"/>
          <w:sz w:val="25"/>
          <w:szCs w:val="25"/>
        </w:rPr>
      </w:pPr>
      <w:r>
        <w:rPr>
          <w:rStyle w:val="HTMLCode"/>
          <w:rFonts w:ascii="Consolas" w:hAnsi="Consolas"/>
          <w:color w:val="212529"/>
        </w:rPr>
        <w:t xml:space="preserve">cat /etc/shells: </w:t>
      </w:r>
      <w:r>
        <w:rPr>
          <w:rFonts w:ascii="Formular" w:hAnsi="Formular"/>
          <w:color w:val="212529"/>
          <w:sz w:val="24"/>
          <w:szCs w:val="24"/>
          <w:shd w:val="clear" w:color="auto" w:fill="FFFFFF"/>
        </w:rPr>
        <w:t>G</w:t>
      </w:r>
      <w:r w:rsidRPr="009B2B31">
        <w:rPr>
          <w:rFonts w:ascii="Formular" w:hAnsi="Formular"/>
          <w:color w:val="212529"/>
          <w:sz w:val="24"/>
          <w:szCs w:val="24"/>
          <w:shd w:val="clear" w:color="auto" w:fill="FFFFFF"/>
        </w:rPr>
        <w:t>ives an overview of known shells on a Linux system</w:t>
      </w:r>
    </w:p>
    <w:p w14:paraId="50CEBA94" w14:textId="6E428CC3" w:rsidR="009B2B31" w:rsidRPr="003E0623" w:rsidRDefault="003E0623" w:rsidP="009B2B3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>
        <w:rPr>
          <w:rFonts w:ascii="Formular" w:hAnsi="Formular"/>
          <w:color w:val="212529"/>
          <w:sz w:val="24"/>
          <w:szCs w:val="24"/>
          <w:shd w:val="clear" w:color="auto" w:fill="FFFFFF"/>
        </w:rPr>
        <w:t>D</w:t>
      </w:r>
      <w:r w:rsidRPr="003E0623">
        <w:rPr>
          <w:rFonts w:ascii="Formular" w:hAnsi="Formular"/>
          <w:color w:val="212529"/>
          <w:sz w:val="24"/>
          <w:szCs w:val="24"/>
          <w:shd w:val="clear" w:color="auto" w:fill="FFFFFF"/>
        </w:rPr>
        <w:t>efault shell is set in the /etc/passwd file.</w:t>
      </w:r>
    </w:p>
    <w:p w14:paraId="025EC046" w14:textId="77777777" w:rsidR="003E0623" w:rsidRPr="003E0623" w:rsidRDefault="003E0623" w:rsidP="003E0623">
      <w:pPr>
        <w:pStyle w:val="HTMLPreformatted"/>
        <w:numPr>
          <w:ilvl w:val="0"/>
          <w:numId w:val="1"/>
        </w:numPr>
        <w:rPr>
          <w:rFonts w:ascii="Consolas" w:hAnsi="Consolas"/>
          <w:color w:val="212529"/>
        </w:rPr>
      </w:pPr>
      <w:r w:rsidRPr="003E0623">
        <w:rPr>
          <w:rFonts w:ascii="Consolas" w:hAnsi="Consolas"/>
          <w:color w:val="212529"/>
        </w:rPr>
        <w:t>$ which bash</w:t>
      </w:r>
    </w:p>
    <w:p w14:paraId="62C07824" w14:textId="77777777" w:rsidR="003E0623" w:rsidRPr="003E0623" w:rsidRDefault="003E0623" w:rsidP="003E0623">
      <w:pPr>
        <w:pStyle w:val="HTMLPreformatted"/>
        <w:numPr>
          <w:ilvl w:val="0"/>
          <w:numId w:val="1"/>
        </w:numPr>
        <w:rPr>
          <w:rFonts w:ascii="Consolas" w:hAnsi="Consolas"/>
          <w:color w:val="212529"/>
        </w:rPr>
      </w:pPr>
      <w:proofErr w:type="gramStart"/>
      <w:r w:rsidRPr="003E0623">
        <w:rPr>
          <w:rFonts w:ascii="Consolas" w:hAnsi="Consolas"/>
          <w:color w:val="212529"/>
        </w:rPr>
        <w:t>find .</w:t>
      </w:r>
      <w:proofErr w:type="gramEnd"/>
      <w:r w:rsidRPr="003E0623">
        <w:rPr>
          <w:rFonts w:ascii="Consolas" w:hAnsi="Consolas"/>
          <w:color w:val="212529"/>
        </w:rPr>
        <w:t xml:space="preserve">/ </w:t>
      </w:r>
      <w:proofErr w:type="spellStart"/>
      <w:r w:rsidRPr="003E0623">
        <w:rPr>
          <w:rFonts w:ascii="Consolas" w:hAnsi="Consolas"/>
          <w:color w:val="212529"/>
        </w:rPr>
        <w:t>name_of_your_bash</w:t>
      </w:r>
      <w:proofErr w:type="spellEnd"/>
    </w:p>
    <w:p w14:paraId="52612F1A" w14:textId="77777777" w:rsidR="003E0623" w:rsidRPr="003E0623" w:rsidRDefault="003E0623" w:rsidP="009B2B3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</w:p>
    <w:p w14:paraId="4E65F4C3" w14:textId="77777777" w:rsidR="00B77974" w:rsidRPr="00B77974" w:rsidRDefault="00B77974" w:rsidP="00B77974">
      <w:pPr>
        <w:pStyle w:val="ListParagraph"/>
      </w:pPr>
    </w:p>
    <w:p w14:paraId="38BF6C3E" w14:textId="6F60B20C" w:rsidR="00811428" w:rsidRPr="00EE5323" w:rsidRDefault="00EE5323">
      <w:pPr>
        <w:rPr>
          <w:rFonts w:ascii="Formular" w:hAnsi="Formular"/>
          <w:color w:val="FF0000"/>
          <w:sz w:val="28"/>
          <w:szCs w:val="28"/>
        </w:rPr>
      </w:pPr>
      <w:r w:rsidRPr="00EE5323">
        <w:rPr>
          <w:rFonts w:ascii="Formular" w:hAnsi="Formular"/>
          <w:color w:val="FF0000"/>
          <w:sz w:val="28"/>
          <w:szCs w:val="28"/>
        </w:rPr>
        <w:t>Prompt:</w:t>
      </w:r>
    </w:p>
    <w:p w14:paraId="712BB3DA" w14:textId="77777777" w:rsidR="00EE5323" w:rsidRPr="001566C2" w:rsidRDefault="00EE5323" w:rsidP="00EE5323">
      <w:pPr>
        <w:pStyle w:val="ListParagraph"/>
        <w:numPr>
          <w:ilvl w:val="0"/>
          <w:numId w:val="2"/>
        </w:numPr>
        <w:rPr>
          <w:rFonts w:ascii="Century Schoolbook" w:hAnsi="Century Schoolbook" w:cstheme="minorHAnsi"/>
          <w:b/>
          <w:bCs/>
          <w:sz w:val="24"/>
          <w:szCs w:val="24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EC2 instances futures can be change (color, name):</w:t>
      </w:r>
    </w:p>
    <w:p w14:paraId="349FA643" w14:textId="77777777" w:rsidR="00EE5323" w:rsidRPr="001566C2" w:rsidRDefault="00EE5323" w:rsidP="00EE5323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>export PS1="\[\033[1;31m\]\u@my-linux \[\033[1;37m\]\W: \$ "</w:t>
      </w:r>
      <w:r w:rsidRPr="001566C2">
        <w:rPr>
          <w:rFonts w:ascii="Century Schoolbook" w:hAnsi="Century Schoolbook" w:cs="Arial"/>
          <w:color w:val="1D1C1D"/>
          <w:sz w:val="23"/>
          <w:szCs w:val="23"/>
        </w:rPr>
        <w:br/>
      </w:r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>export PS1="\[\033[1;32m\]\u@my-ubuntu \[\033[1;37m\]\W: \$ "</w:t>
      </w:r>
    </w:p>
    <w:p w14:paraId="2F91385A" w14:textId="77777777" w:rsidR="00EE5323" w:rsidRPr="00811428" w:rsidRDefault="00EE5323">
      <w:pPr>
        <w:rPr>
          <w:sz w:val="24"/>
          <w:szCs w:val="24"/>
        </w:rPr>
      </w:pPr>
    </w:p>
    <w:sectPr w:rsidR="00EE5323" w:rsidRPr="008114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7" type="#_x0000_t75" style="width:11.4pt;height:11.4pt" o:bullet="t">
        <v:imagedata r:id="rId1" o:title="msoB2BB"/>
      </v:shape>
    </w:pict>
  </w:numPicBullet>
  <w:abstractNum w:abstractNumId="0" w15:restartNumberingAfterBreak="0">
    <w:nsid w:val="245458BA"/>
    <w:multiLevelType w:val="hybridMultilevel"/>
    <w:tmpl w:val="7DE080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2F38B0"/>
    <w:multiLevelType w:val="hybridMultilevel"/>
    <w:tmpl w:val="80FE03C8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LQ0NzawNDUyMDFU0lEKTi0uzszPAykwrAUAMe+VWywAAAA="/>
  </w:docVars>
  <w:rsids>
    <w:rsidRoot w:val="0047250D"/>
    <w:rsid w:val="003E0623"/>
    <w:rsid w:val="0047250D"/>
    <w:rsid w:val="00811428"/>
    <w:rsid w:val="009B2B31"/>
    <w:rsid w:val="00A83F6B"/>
    <w:rsid w:val="00B77974"/>
    <w:rsid w:val="00DA4034"/>
    <w:rsid w:val="00EE5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42746"/>
  <w15:chartTrackingRefBased/>
  <w15:docId w15:val="{13F85241-A8F4-45C5-8805-9658C82EC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2">
    <w:name w:val="heading 2"/>
    <w:basedOn w:val="Normal"/>
    <w:link w:val="Heading2Char"/>
    <w:uiPriority w:val="9"/>
    <w:qFormat/>
    <w:rsid w:val="0081142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GB"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797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1142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Strong">
    <w:name w:val="Strong"/>
    <w:basedOn w:val="DefaultParagraphFont"/>
    <w:uiPriority w:val="22"/>
    <w:qFormat/>
    <w:rsid w:val="0081142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7974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B7797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779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79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7974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7797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4</cp:revision>
  <dcterms:created xsi:type="dcterms:W3CDTF">2021-10-15T22:52:00Z</dcterms:created>
  <dcterms:modified xsi:type="dcterms:W3CDTF">2021-10-16T23:26:00Z</dcterms:modified>
</cp:coreProperties>
</file>